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7A7DD" w14:textId="3D500AEB" w:rsidR="007B4B57" w:rsidRDefault="00493D32" w:rsidP="007B4B57">
      <w:pPr>
        <w:jc w:val="center"/>
        <w:rPr>
          <w:sz w:val="32"/>
          <w:szCs w:val="32"/>
        </w:rPr>
      </w:pPr>
      <w:r>
        <w:rPr>
          <w:sz w:val="32"/>
          <w:szCs w:val="32"/>
        </w:rPr>
        <w:t>WILLIAMS RURAL FIRE PROTECTION DISTRICT BOARD MEETING</w:t>
      </w:r>
      <w:r w:rsidR="00DA066D">
        <w:rPr>
          <w:sz w:val="32"/>
          <w:szCs w:val="32"/>
        </w:rPr>
        <w:br/>
      </w:r>
      <w:r w:rsidR="00646F63">
        <w:rPr>
          <w:sz w:val="32"/>
          <w:szCs w:val="32"/>
        </w:rPr>
        <w:t xml:space="preserve">Place and Time: </w:t>
      </w:r>
      <w:r w:rsidR="00F37252">
        <w:rPr>
          <w:sz w:val="32"/>
          <w:szCs w:val="32"/>
        </w:rPr>
        <w:t>D</w:t>
      </w:r>
      <w:r w:rsidR="00646F63">
        <w:rPr>
          <w:sz w:val="32"/>
          <w:szCs w:val="32"/>
        </w:rPr>
        <w:t xml:space="preserve">istrict </w:t>
      </w:r>
      <w:r w:rsidR="00F37252">
        <w:rPr>
          <w:sz w:val="32"/>
          <w:szCs w:val="32"/>
        </w:rPr>
        <w:t>H</w:t>
      </w:r>
      <w:r w:rsidR="00646F63">
        <w:rPr>
          <w:sz w:val="32"/>
          <w:szCs w:val="32"/>
        </w:rPr>
        <w:t>eadquarters, 211 E. Fork Road, Williams OR, at 6:30 PM</w:t>
      </w:r>
      <w:r w:rsidR="00BA64B3">
        <w:rPr>
          <w:sz w:val="32"/>
          <w:szCs w:val="32"/>
        </w:rPr>
        <w:t xml:space="preserve"> </w:t>
      </w:r>
    </w:p>
    <w:p w14:paraId="6B1FCA29" w14:textId="1537FD02" w:rsidR="00493D32" w:rsidRDefault="00493D32" w:rsidP="007B4B5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genda for </w:t>
      </w:r>
      <w:r w:rsidR="00126542">
        <w:rPr>
          <w:sz w:val="28"/>
          <w:szCs w:val="28"/>
        </w:rPr>
        <w:t>June 1</w:t>
      </w:r>
      <w:r w:rsidR="00126542" w:rsidRPr="00126542">
        <w:rPr>
          <w:sz w:val="28"/>
          <w:szCs w:val="28"/>
          <w:vertAlign w:val="superscript"/>
        </w:rPr>
        <w:t>st</w:t>
      </w:r>
      <w:r w:rsidR="00FD2960">
        <w:rPr>
          <w:sz w:val="28"/>
          <w:szCs w:val="28"/>
        </w:rPr>
        <w:t>, 2020</w:t>
      </w:r>
    </w:p>
    <w:p w14:paraId="0F47C21D" w14:textId="10F46E3D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all to Order and Pledge</w:t>
      </w:r>
      <w:r w:rsidR="007B4B57" w:rsidRPr="009A3881">
        <w:rPr>
          <w:sz w:val="24"/>
          <w:szCs w:val="24"/>
        </w:rPr>
        <w:t xml:space="preserve"> </w:t>
      </w:r>
      <w:r w:rsidR="00973F09" w:rsidRPr="009A3881">
        <w:rPr>
          <w:sz w:val="24"/>
          <w:szCs w:val="24"/>
        </w:rPr>
        <w:t>and</w:t>
      </w:r>
      <w:r w:rsidRPr="009A3881">
        <w:rPr>
          <w:sz w:val="24"/>
          <w:szCs w:val="24"/>
        </w:rPr>
        <w:t xml:space="preserve"> Roll </w:t>
      </w:r>
      <w:r w:rsidR="000D3269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 xml:space="preserve">all of </w:t>
      </w:r>
      <w:r w:rsidR="000D3269" w:rsidRPr="009A3881">
        <w:rPr>
          <w:sz w:val="24"/>
          <w:szCs w:val="24"/>
        </w:rPr>
        <w:t>M</w:t>
      </w:r>
      <w:r w:rsidRPr="009A3881">
        <w:rPr>
          <w:sz w:val="24"/>
          <w:szCs w:val="24"/>
        </w:rPr>
        <w:t>embers by the Secretary</w:t>
      </w:r>
    </w:p>
    <w:p w14:paraId="53E7B910" w14:textId="4F3DCD0A" w:rsidR="009A3881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nnouncements</w:t>
      </w:r>
    </w:p>
    <w:p w14:paraId="67121408" w14:textId="79AD1CE6" w:rsidR="00D0776C" w:rsidRPr="009A3881" w:rsidRDefault="000D3269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A</w:t>
      </w:r>
      <w:r w:rsidR="00493D32" w:rsidRPr="009A3881">
        <w:rPr>
          <w:sz w:val="24"/>
          <w:szCs w:val="24"/>
        </w:rPr>
        <w:t xml:space="preserve">genda </w:t>
      </w:r>
      <w:r w:rsidRPr="009A3881">
        <w:rPr>
          <w:sz w:val="24"/>
          <w:szCs w:val="24"/>
        </w:rPr>
        <w:t>R</w:t>
      </w:r>
      <w:r w:rsidR="00493D32" w:rsidRPr="009A3881">
        <w:rPr>
          <w:sz w:val="24"/>
          <w:szCs w:val="24"/>
        </w:rPr>
        <w:t>eview</w:t>
      </w:r>
    </w:p>
    <w:p w14:paraId="2F6714F6" w14:textId="17776068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Public Input – two minutes per person allowed under the rules</w:t>
      </w:r>
    </w:p>
    <w:p w14:paraId="209BF417" w14:textId="2F72E54F" w:rsidR="00493D32" w:rsidRPr="009A3881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Approval of </w:t>
      </w:r>
      <w:r w:rsidR="000D3269" w:rsidRPr="009A3881">
        <w:rPr>
          <w:sz w:val="24"/>
          <w:szCs w:val="24"/>
        </w:rPr>
        <w:t>P</w:t>
      </w:r>
      <w:r w:rsidRPr="009A3881">
        <w:rPr>
          <w:sz w:val="24"/>
          <w:szCs w:val="24"/>
        </w:rPr>
        <w:t>rior Board Meeting Minutes</w:t>
      </w:r>
      <w:r w:rsidR="00E60C5A" w:rsidRPr="009A3881">
        <w:rPr>
          <w:sz w:val="24"/>
          <w:szCs w:val="24"/>
        </w:rPr>
        <w:t xml:space="preserve"> – previously distributed electronically</w:t>
      </w:r>
    </w:p>
    <w:p w14:paraId="19EFDE37" w14:textId="2300327F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Clerk </w:t>
      </w:r>
      <w:r w:rsidR="000D3269" w:rsidRPr="009A3881">
        <w:rPr>
          <w:sz w:val="24"/>
          <w:szCs w:val="24"/>
        </w:rPr>
        <w:t>T</w:t>
      </w:r>
      <w:r w:rsidRPr="009A3881">
        <w:rPr>
          <w:sz w:val="24"/>
          <w:szCs w:val="24"/>
        </w:rPr>
        <w:t xml:space="preserve">reasurers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 xml:space="preserve">eport – </w:t>
      </w:r>
      <w:r w:rsidR="000D3269" w:rsidRPr="009A3881">
        <w:rPr>
          <w:sz w:val="24"/>
          <w:szCs w:val="24"/>
        </w:rPr>
        <w:t>F</w:t>
      </w:r>
      <w:r w:rsidRPr="009A3881">
        <w:rPr>
          <w:sz w:val="24"/>
          <w:szCs w:val="24"/>
        </w:rPr>
        <w:t xml:space="preserve">inancial </w:t>
      </w:r>
      <w:r w:rsidR="000D3269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 xml:space="preserve">eports and </w:t>
      </w:r>
      <w:r w:rsidR="000D3269" w:rsidRPr="009A3881">
        <w:rPr>
          <w:sz w:val="24"/>
          <w:szCs w:val="24"/>
        </w:rPr>
        <w:t>I</w:t>
      </w:r>
      <w:r w:rsidRPr="009A3881">
        <w:rPr>
          <w:sz w:val="24"/>
          <w:szCs w:val="24"/>
        </w:rPr>
        <w:t>nvoices</w:t>
      </w:r>
      <w:r w:rsidR="001E5451" w:rsidRPr="009A3881">
        <w:rPr>
          <w:sz w:val="24"/>
          <w:szCs w:val="24"/>
        </w:rPr>
        <w:t xml:space="preserve"> </w:t>
      </w:r>
    </w:p>
    <w:p w14:paraId="222C9EE0" w14:textId="4D9CA829" w:rsidR="00493D32" w:rsidRPr="009A3881" w:rsidRDefault="00493D32" w:rsidP="00225B83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Board </w:t>
      </w:r>
      <w:r w:rsidR="000D3269" w:rsidRPr="009A3881">
        <w:rPr>
          <w:sz w:val="24"/>
          <w:szCs w:val="24"/>
        </w:rPr>
        <w:t>A</w:t>
      </w:r>
      <w:r w:rsidRPr="009A3881">
        <w:rPr>
          <w:sz w:val="24"/>
          <w:szCs w:val="24"/>
        </w:rPr>
        <w:t xml:space="preserve">pproval of </w:t>
      </w:r>
      <w:r w:rsidR="000D3269" w:rsidRPr="009A3881">
        <w:rPr>
          <w:sz w:val="24"/>
          <w:szCs w:val="24"/>
        </w:rPr>
        <w:t>E</w:t>
      </w:r>
      <w:r w:rsidRPr="009A3881">
        <w:rPr>
          <w:sz w:val="24"/>
          <w:szCs w:val="24"/>
        </w:rPr>
        <w:t>xpenditures</w:t>
      </w:r>
    </w:p>
    <w:p w14:paraId="24D7C860" w14:textId="6C2E0AB4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 xml:space="preserve">Fire </w:t>
      </w:r>
      <w:r w:rsidR="00646F63" w:rsidRPr="009A3881">
        <w:rPr>
          <w:sz w:val="24"/>
          <w:szCs w:val="24"/>
        </w:rPr>
        <w:t>C</w:t>
      </w:r>
      <w:r w:rsidRPr="009A3881">
        <w:rPr>
          <w:sz w:val="24"/>
          <w:szCs w:val="24"/>
        </w:rPr>
        <w:t>hief</w:t>
      </w:r>
      <w:r w:rsidR="008D4463" w:rsidRPr="009A3881">
        <w:rPr>
          <w:sz w:val="24"/>
          <w:szCs w:val="24"/>
        </w:rPr>
        <w:t>’</w:t>
      </w:r>
      <w:r w:rsidRPr="009A3881">
        <w:rPr>
          <w:sz w:val="24"/>
          <w:szCs w:val="24"/>
        </w:rPr>
        <w:t xml:space="preserve">s </w:t>
      </w:r>
      <w:r w:rsidR="008D4463" w:rsidRPr="009A3881">
        <w:rPr>
          <w:sz w:val="24"/>
          <w:szCs w:val="24"/>
        </w:rPr>
        <w:t>R</w:t>
      </w:r>
      <w:r w:rsidRPr="009A3881">
        <w:rPr>
          <w:sz w:val="24"/>
          <w:szCs w:val="24"/>
        </w:rPr>
        <w:t>eport</w:t>
      </w:r>
    </w:p>
    <w:p w14:paraId="3D5D9407" w14:textId="5BA8272D" w:rsidR="00F17977" w:rsidRDefault="00F17977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afer Grant</w:t>
      </w:r>
      <w:r w:rsidR="001B4C52">
        <w:rPr>
          <w:sz w:val="24"/>
          <w:szCs w:val="24"/>
        </w:rPr>
        <w:t xml:space="preserve"> Progress</w:t>
      </w:r>
    </w:p>
    <w:p w14:paraId="5CF3C79B" w14:textId="75E2C22B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cruitment and Retention</w:t>
      </w:r>
    </w:p>
    <w:p w14:paraId="173FEF93" w14:textId="265072C1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raining Report</w:t>
      </w:r>
    </w:p>
    <w:p w14:paraId="5DDFA84B" w14:textId="0C6C23BB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PPE </w:t>
      </w:r>
    </w:p>
    <w:p w14:paraId="2BA36ED6" w14:textId="4596CEFE" w:rsidR="00DA066D" w:rsidRDefault="00DA066D" w:rsidP="00F17977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District Vehicles </w:t>
      </w:r>
    </w:p>
    <w:p w14:paraId="7D60ECC6" w14:textId="63AF4FAB" w:rsidR="001B4C52" w:rsidRDefault="001B4C5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ther Reports</w:t>
      </w:r>
    </w:p>
    <w:p w14:paraId="5643EF8C" w14:textId="527C236C" w:rsid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hair</w:t>
      </w:r>
    </w:p>
    <w:p w14:paraId="6ACCEBBA" w14:textId="191097FB" w:rsid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upport Group</w:t>
      </w:r>
    </w:p>
    <w:p w14:paraId="541086CF" w14:textId="1D914DBD" w:rsidR="001B4C52" w:rsidRPr="001B4C52" w:rsidRDefault="001B4C52" w:rsidP="001B4C52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ther</w:t>
      </w:r>
    </w:p>
    <w:p w14:paraId="6F519CF5" w14:textId="48D37B4C" w:rsidR="00493D32" w:rsidRDefault="00493D32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Unfinished Business</w:t>
      </w:r>
    </w:p>
    <w:p w14:paraId="27F1989F" w14:textId="7A4BFF81" w:rsidR="00225B83" w:rsidRDefault="00225B83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ich Cassidy – Mobile Home Project</w:t>
      </w:r>
      <w:r w:rsidRPr="009A3881">
        <w:rPr>
          <w:sz w:val="24"/>
          <w:szCs w:val="24"/>
        </w:rPr>
        <w:t xml:space="preserve"> </w:t>
      </w:r>
    </w:p>
    <w:p w14:paraId="5095E52F" w14:textId="76DD89AE" w:rsidR="0071197C" w:rsidRDefault="0071197C" w:rsidP="0071197C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ractor Report</w:t>
      </w:r>
    </w:p>
    <w:p w14:paraId="7D715B6D" w14:textId="54B0FFB7" w:rsidR="001B4C52" w:rsidRDefault="001B4C52" w:rsidP="0071197C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tractor Payments</w:t>
      </w:r>
    </w:p>
    <w:p w14:paraId="44DA07EF" w14:textId="1713EA72" w:rsidR="001B4C52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olicies and Procedure Manual Update – Tabled</w:t>
      </w:r>
    </w:p>
    <w:p w14:paraId="6AF44428" w14:textId="7B6F3656" w:rsidR="001B4C52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1B4C52">
        <w:rPr>
          <w:sz w:val="24"/>
          <w:szCs w:val="24"/>
        </w:rPr>
        <w:t>Board Member Compensation – Motion to add to 2020-2021 Budget</w:t>
      </w:r>
    </w:p>
    <w:p w14:paraId="0C76D966" w14:textId="47BA6BBA" w:rsidR="00D0776C" w:rsidRDefault="00D0776C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Community Burn Class</w:t>
      </w:r>
      <w:r w:rsidR="001B4C52">
        <w:rPr>
          <w:sz w:val="24"/>
          <w:szCs w:val="24"/>
        </w:rPr>
        <w:t xml:space="preserve"> – Tabled</w:t>
      </w:r>
    </w:p>
    <w:p w14:paraId="6F708FC9" w14:textId="3887B006" w:rsidR="001B4C52" w:rsidRPr="009A3881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fficially Retiring 8770 (?)</w:t>
      </w:r>
    </w:p>
    <w:p w14:paraId="5186DB65" w14:textId="5531A2D6" w:rsidR="00056ED5" w:rsidRDefault="00056ED5" w:rsidP="009A388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A3881">
        <w:rPr>
          <w:sz w:val="24"/>
          <w:szCs w:val="24"/>
        </w:rPr>
        <w:t>New Business</w:t>
      </w:r>
    </w:p>
    <w:p w14:paraId="78E55EF9" w14:textId="5E20B818" w:rsidR="001B4C52" w:rsidRPr="00DA066D" w:rsidRDefault="001B4C52" w:rsidP="00DA066D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2020-2021 Budget </w:t>
      </w:r>
    </w:p>
    <w:p w14:paraId="6C40D610" w14:textId="72BA6580" w:rsidR="009A3881" w:rsidRDefault="001B4C52" w:rsidP="009A3881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loud Storage of Documents</w:t>
      </w:r>
    </w:p>
    <w:p w14:paraId="6C8E7EF7" w14:textId="127AECCD" w:rsidR="00256C45" w:rsidRPr="00F17977" w:rsidRDefault="00256C45" w:rsidP="009A3881">
      <w:pPr>
        <w:pStyle w:val="ListParagraph"/>
        <w:numPr>
          <w:ilvl w:val="1"/>
          <w:numId w:val="5"/>
        </w:numPr>
        <w:rPr>
          <w:sz w:val="20"/>
          <w:szCs w:val="20"/>
        </w:rPr>
      </w:pPr>
      <w:r>
        <w:rPr>
          <w:sz w:val="24"/>
          <w:szCs w:val="24"/>
        </w:rPr>
        <w:t>-</w:t>
      </w:r>
    </w:p>
    <w:p w14:paraId="29E22A49" w14:textId="41478A7B" w:rsidR="009B15C9" w:rsidRDefault="00B85F1C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B85F1C">
        <w:rPr>
          <w:color w:val="000000"/>
          <w:sz w:val="24"/>
          <w:szCs w:val="24"/>
        </w:rPr>
        <w:t>EXECUTIVE SESSION -Please notice the meeting under ORS 192.660(2) (f) to consider information or records that are exempt by law from public inspection.</w:t>
      </w:r>
    </w:p>
    <w:p w14:paraId="1327E7CD" w14:textId="4C490F70" w:rsidR="009C522F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Announcement of the next regular scheduled board meeting</w:t>
      </w:r>
      <w:r w:rsidR="00973F09" w:rsidRPr="009A3881">
        <w:rPr>
          <w:color w:val="000000"/>
          <w:sz w:val="24"/>
          <w:szCs w:val="24"/>
        </w:rPr>
        <w:t xml:space="preserve"> – </w:t>
      </w:r>
      <w:r w:rsidR="001B10BE">
        <w:rPr>
          <w:color w:val="000000"/>
          <w:sz w:val="24"/>
          <w:szCs w:val="24"/>
        </w:rPr>
        <w:t>June 22</w:t>
      </w:r>
      <w:r w:rsidR="00973F09" w:rsidRPr="009A3881">
        <w:rPr>
          <w:color w:val="000000"/>
          <w:sz w:val="24"/>
          <w:szCs w:val="24"/>
        </w:rPr>
        <w:t>, 20</w:t>
      </w:r>
      <w:r w:rsidR="00FD2960">
        <w:rPr>
          <w:color w:val="000000"/>
          <w:sz w:val="24"/>
          <w:szCs w:val="24"/>
        </w:rPr>
        <w:t>20</w:t>
      </w:r>
      <w:r w:rsidR="009A3881">
        <w:rPr>
          <w:color w:val="000000"/>
          <w:sz w:val="24"/>
          <w:szCs w:val="24"/>
        </w:rPr>
        <w:t xml:space="preserve"> at 6:30pm</w:t>
      </w:r>
    </w:p>
    <w:p w14:paraId="7CF45C91" w14:textId="5016F801" w:rsidR="00646F63" w:rsidRPr="009A3881" w:rsidRDefault="009C522F" w:rsidP="009A3881">
      <w:pPr>
        <w:pStyle w:val="ListParagraph"/>
        <w:numPr>
          <w:ilvl w:val="0"/>
          <w:numId w:val="5"/>
        </w:numPr>
        <w:rPr>
          <w:color w:val="000000"/>
          <w:sz w:val="24"/>
          <w:szCs w:val="24"/>
        </w:rPr>
      </w:pPr>
      <w:r w:rsidRPr="009A3881">
        <w:rPr>
          <w:color w:val="000000"/>
          <w:sz w:val="24"/>
          <w:szCs w:val="24"/>
        </w:rPr>
        <w:t>Motion to adjourn</w:t>
      </w:r>
    </w:p>
    <w:p w14:paraId="3088256D" w14:textId="275DEFAA" w:rsidR="00646F63" w:rsidRPr="00D0432D" w:rsidRDefault="00646F63" w:rsidP="00DA066D">
      <w:pPr>
        <w:ind w:left="90"/>
        <w:rPr>
          <w:color w:val="000000"/>
          <w:sz w:val="24"/>
          <w:szCs w:val="24"/>
        </w:rPr>
      </w:pPr>
      <w:r w:rsidRPr="00D0432D">
        <w:rPr>
          <w:color w:val="000000"/>
          <w:sz w:val="24"/>
          <w:szCs w:val="24"/>
        </w:rPr>
        <w:t xml:space="preserve">Posted: </w:t>
      </w:r>
      <w:r w:rsidR="001B10BE">
        <w:rPr>
          <w:color w:val="000000"/>
          <w:sz w:val="24"/>
          <w:szCs w:val="24"/>
        </w:rPr>
        <w:t>May 30</w:t>
      </w:r>
      <w:r w:rsidR="00FD2960">
        <w:rPr>
          <w:color w:val="000000"/>
          <w:sz w:val="24"/>
          <w:szCs w:val="24"/>
        </w:rPr>
        <w:t>, 2020</w:t>
      </w:r>
      <w:r w:rsidR="00A21F29" w:rsidRPr="00D0432D">
        <w:rPr>
          <w:color w:val="000000"/>
          <w:sz w:val="24"/>
          <w:szCs w:val="24"/>
        </w:rPr>
        <w:t xml:space="preserve"> in</w:t>
      </w:r>
      <w:r w:rsidRPr="00D0432D">
        <w:rPr>
          <w:color w:val="000000"/>
          <w:sz w:val="24"/>
          <w:szCs w:val="24"/>
        </w:rPr>
        <w:t xml:space="preserve"> accordance with ORS 192.640 and WRFPD Policy and Procedures Manual chapter 41, paragraph B and H.</w:t>
      </w:r>
    </w:p>
    <w:p w14:paraId="4C491914" w14:textId="1C20D40B" w:rsidR="00493D32" w:rsidRPr="00D0432D" w:rsidRDefault="009A3881" w:rsidP="00DA066D">
      <w:pPr>
        <w:ind w:left="90"/>
        <w:rPr>
          <w:sz w:val="24"/>
          <w:szCs w:val="24"/>
        </w:rPr>
      </w:pPr>
      <w:r>
        <w:rPr>
          <w:color w:val="000000"/>
          <w:sz w:val="24"/>
          <w:szCs w:val="24"/>
        </w:rPr>
        <w:t>Wes Nevotti</w:t>
      </w:r>
      <w:r w:rsidR="00646F63" w:rsidRPr="00D0432D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 xml:space="preserve">Board </w:t>
      </w:r>
      <w:r w:rsidR="00646F63" w:rsidRPr="00D0432D">
        <w:rPr>
          <w:color w:val="000000"/>
          <w:sz w:val="24"/>
          <w:szCs w:val="24"/>
        </w:rPr>
        <w:t>Chair, Williams Rural Fire Protection District Board of Directors</w:t>
      </w:r>
    </w:p>
    <w:sectPr w:rsidR="00493D32" w:rsidRPr="00D0432D" w:rsidSect="004607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376EE"/>
    <w:multiLevelType w:val="hybridMultilevel"/>
    <w:tmpl w:val="D71AA9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350619"/>
    <w:multiLevelType w:val="hybridMultilevel"/>
    <w:tmpl w:val="61603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761A1"/>
    <w:multiLevelType w:val="hybridMultilevel"/>
    <w:tmpl w:val="4E1019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D04804"/>
    <w:multiLevelType w:val="hybridMultilevel"/>
    <w:tmpl w:val="218A2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72FD0"/>
    <w:multiLevelType w:val="hybridMultilevel"/>
    <w:tmpl w:val="F59037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76A5EA3"/>
    <w:multiLevelType w:val="hybridMultilevel"/>
    <w:tmpl w:val="2C422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C30F948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A74D5F4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59292C6">
      <w:start w:val="1"/>
      <w:numFmt w:val="upperRoman"/>
      <w:lvlText w:val="%4."/>
      <w:lvlJc w:val="left"/>
      <w:pPr>
        <w:ind w:left="3240" w:hanging="720"/>
      </w:pPr>
      <w:rPr>
        <w:rFonts w:hint="default"/>
      </w:rPr>
    </w:lvl>
    <w:lvl w:ilvl="4" w:tplc="5C967452">
      <w:start w:val="1"/>
      <w:numFmt w:val="upperLetter"/>
      <w:lvlText w:val="%5."/>
      <w:lvlJc w:val="left"/>
      <w:pPr>
        <w:ind w:left="3600" w:hanging="360"/>
      </w:pPr>
      <w:rPr>
        <w:rFonts w:hint="default"/>
        <w:sz w:val="24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CC0szCwtDQ1MjSyUdpeDU4uLM/DyQAsNaAKVHrLAsAAAA"/>
  </w:docVars>
  <w:rsids>
    <w:rsidRoot w:val="00493D32"/>
    <w:rsid w:val="000072A3"/>
    <w:rsid w:val="00032F0F"/>
    <w:rsid w:val="00056ED5"/>
    <w:rsid w:val="000D3269"/>
    <w:rsid w:val="00126542"/>
    <w:rsid w:val="001B10BE"/>
    <w:rsid w:val="001B4C52"/>
    <w:rsid w:val="001E5451"/>
    <w:rsid w:val="00225B83"/>
    <w:rsid w:val="00241B1D"/>
    <w:rsid w:val="00256C45"/>
    <w:rsid w:val="00281AF9"/>
    <w:rsid w:val="002D06A0"/>
    <w:rsid w:val="00320620"/>
    <w:rsid w:val="00353B83"/>
    <w:rsid w:val="003C26C3"/>
    <w:rsid w:val="004607B8"/>
    <w:rsid w:val="00486691"/>
    <w:rsid w:val="00493D32"/>
    <w:rsid w:val="00494A8C"/>
    <w:rsid w:val="005B4795"/>
    <w:rsid w:val="005E2DEC"/>
    <w:rsid w:val="005F6BDB"/>
    <w:rsid w:val="006049B5"/>
    <w:rsid w:val="00646F63"/>
    <w:rsid w:val="00663FE6"/>
    <w:rsid w:val="006D5217"/>
    <w:rsid w:val="0071197C"/>
    <w:rsid w:val="00722D8A"/>
    <w:rsid w:val="007B4B57"/>
    <w:rsid w:val="00847B8B"/>
    <w:rsid w:val="00874267"/>
    <w:rsid w:val="00880895"/>
    <w:rsid w:val="008D4463"/>
    <w:rsid w:val="008F5028"/>
    <w:rsid w:val="00917780"/>
    <w:rsid w:val="00932596"/>
    <w:rsid w:val="00957D3B"/>
    <w:rsid w:val="00973F09"/>
    <w:rsid w:val="009A1067"/>
    <w:rsid w:val="009A3881"/>
    <w:rsid w:val="009A6E74"/>
    <w:rsid w:val="009B15C9"/>
    <w:rsid w:val="009C522F"/>
    <w:rsid w:val="00A06290"/>
    <w:rsid w:val="00A07852"/>
    <w:rsid w:val="00A21F29"/>
    <w:rsid w:val="00A9213E"/>
    <w:rsid w:val="00AD2AC5"/>
    <w:rsid w:val="00B67303"/>
    <w:rsid w:val="00B85F1C"/>
    <w:rsid w:val="00BA64B3"/>
    <w:rsid w:val="00C81CD7"/>
    <w:rsid w:val="00C84C64"/>
    <w:rsid w:val="00CF54A9"/>
    <w:rsid w:val="00D0432D"/>
    <w:rsid w:val="00D0776C"/>
    <w:rsid w:val="00D3355C"/>
    <w:rsid w:val="00D365C4"/>
    <w:rsid w:val="00D61774"/>
    <w:rsid w:val="00D740DC"/>
    <w:rsid w:val="00D83FE7"/>
    <w:rsid w:val="00DA066D"/>
    <w:rsid w:val="00DB3EB6"/>
    <w:rsid w:val="00E60C5A"/>
    <w:rsid w:val="00F17977"/>
    <w:rsid w:val="00F37252"/>
    <w:rsid w:val="00FD2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6D7C"/>
  <w15:docId w15:val="{3CD6B58A-EF7F-45A7-809C-2369E15D0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EC39F3-89DB-4915-84E7-06B6C23E6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 ERTEL</dc:creator>
  <cp:lastModifiedBy>Richard and Jennifer Vetter</cp:lastModifiedBy>
  <cp:revision>6</cp:revision>
  <cp:lastPrinted>2019-08-26T05:39:00Z</cp:lastPrinted>
  <dcterms:created xsi:type="dcterms:W3CDTF">2020-05-29T02:19:00Z</dcterms:created>
  <dcterms:modified xsi:type="dcterms:W3CDTF">2020-05-31T16:48:00Z</dcterms:modified>
</cp:coreProperties>
</file>